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B6C" w:rsidRDefault="00A41325">
      <w:r>
        <w:t>Creating app:</w:t>
      </w:r>
    </w:p>
    <w:p w:rsidR="00A41325" w:rsidRDefault="00A41325">
      <w:r w:rsidRPr="00A41325">
        <w:t>npx create-next-app -e with-tailwindcss instagram-next-tailwind</w:t>
      </w:r>
    </w:p>
    <w:p w:rsidR="00034686" w:rsidRDefault="00034686"/>
    <w:p w:rsidR="00034686" w:rsidRDefault="00034686">
      <w:r>
        <w:t>Starting app:</w:t>
      </w:r>
    </w:p>
    <w:p w:rsidR="00034686" w:rsidRDefault="00034686">
      <w:r>
        <w:t>In development</w:t>
      </w:r>
    </w:p>
    <w:p w:rsidR="00034686" w:rsidRDefault="00034686">
      <w:r>
        <w:t>Yarn dev or npm run dev</w:t>
      </w:r>
    </w:p>
    <w:p w:rsidR="00034686" w:rsidRDefault="00034686">
      <w:r>
        <w:t>Main</w:t>
      </w:r>
    </w:p>
    <w:p w:rsidR="00034686" w:rsidRDefault="00034686">
      <w:r>
        <w:t>Yarn start or npm run start</w:t>
      </w:r>
    </w:p>
    <w:p w:rsidR="0002268E" w:rsidRDefault="0002268E"/>
    <w:p w:rsidR="0002268E" w:rsidRDefault="0002268E">
      <w:r>
        <w:t>Dependencies:</w:t>
      </w:r>
    </w:p>
    <w:p w:rsidR="0002268E" w:rsidRDefault="0002268E">
      <w:r>
        <w:t>Yarn add faker (to get fake data for stories)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yarn add @tailwindcss/forms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02268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yarn add</w:t>
      </w:r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 xml:space="preserve"> @heroicons/react</w:t>
      </w: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  <w:r>
        <w:rPr>
          <w:rFonts w:ascii="Consolas" w:hAnsi="Consolas"/>
          <w:sz w:val="21"/>
          <w:szCs w:val="21"/>
          <w:shd w:val="clear" w:color="auto" w:fill="DBFFDB"/>
        </w:rPr>
        <w:t xml:space="preserve">yarn add </w:t>
      </w:r>
      <w:r>
        <w:rPr>
          <w:rFonts w:ascii="Consolas" w:hAnsi="Consolas"/>
          <w:sz w:val="21"/>
          <w:szCs w:val="21"/>
          <w:shd w:val="clear" w:color="auto" w:fill="DBFFDB"/>
        </w:rPr>
        <w:t>tailwind-scrollbar</w:t>
      </w:r>
    </w:p>
    <w:p w:rsidR="00BA76FE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A76FE" w:rsidRPr="007331FA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hAnsi="Consolas"/>
          <w:sz w:val="21"/>
          <w:szCs w:val="21"/>
          <w:shd w:val="clear" w:color="auto" w:fill="DBFFDB"/>
        </w:rPr>
        <w:t>yarn add</w:t>
      </w:r>
      <w:bookmarkStart w:id="0" w:name="_GoBack"/>
      <w:bookmarkEnd w:id="0"/>
      <w:r>
        <w:rPr>
          <w:rFonts w:ascii="Consolas" w:hAnsi="Consolas"/>
          <w:sz w:val="21"/>
          <w:szCs w:val="21"/>
          <w:shd w:val="clear" w:color="auto" w:fill="DBFFDB"/>
        </w:rPr>
        <w:t> tailwind-scrollbar-hide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02268E"/>
    <w:p w:rsidR="0002268E" w:rsidRDefault="0002268E"/>
    <w:p w:rsidR="0002268E" w:rsidRDefault="0002268E"/>
    <w:p w:rsidR="007E366D" w:rsidRDefault="007E366D"/>
    <w:p w:rsidR="007E366D" w:rsidRDefault="007E366D"/>
    <w:p w:rsidR="007E366D" w:rsidRDefault="007E366D"/>
    <w:p w:rsidR="007E366D" w:rsidRDefault="007E366D">
      <w:r>
        <w:t>Changing Head: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7E366D" w:rsidRDefault="007E366D"/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flex flex-col items-center justify-center min-h-screen py-2"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/favicon.ico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This is the instagram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Default="007E366D"/>
    <w:p w:rsidR="005E5DBE" w:rsidRDefault="005E5DBE"/>
    <w:p w:rsidR="005E5DBE" w:rsidRDefault="005E5DBE">
      <w:r>
        <w:t>next</w:t>
      </w:r>
      <w:r w:rsidR="008E04F6">
        <w:t>.</w:t>
      </w:r>
      <w:r>
        <w:t>config.js:</w:t>
      </w:r>
    </w:p>
    <w:p w:rsidR="005E5DBE" w:rsidRDefault="00D1307D">
      <w:r>
        <w:t>Server for middle ground</w:t>
      </w:r>
    </w:p>
    <w:p w:rsidR="007F26F3" w:rsidRDefault="007F26F3"/>
    <w:p w:rsidR="007F26F3" w:rsidRDefault="007F26F3">
      <w:r>
        <w:t>Tailwind:</w:t>
      </w:r>
    </w:p>
    <w:p w:rsidR="007F26F3" w:rsidRDefault="007F26F3">
      <w:r>
        <w:t>Inline styling for responsiveness</w:t>
      </w:r>
    </w:p>
    <w:p w:rsidR="007F26F3" w:rsidRDefault="007F26F3">
      <w:r>
        <w:t>In tailwind, it is always mobile first</w:t>
      </w:r>
    </w:p>
    <w:p w:rsidR="007F26F3" w:rsidRDefault="007F26F3"/>
    <w:p w:rsidR="007F26F3" w:rsidRDefault="007F26F3">
      <w:r>
        <w:t>Example:</w:t>
      </w:r>
    </w:p>
    <w:p w:rsidR="007F26F3" w:rsidRDefault="007F26F3">
      <w:r>
        <w:t>We made first image hidden by default (keeping mobile in mind), it will only visible in larger screen</w:t>
      </w:r>
    </w:p>
    <w:p w:rsidR="007F26F3" w:rsidRDefault="007F26F3">
      <w:r>
        <w:t xml:space="preserve">Second div visible on small screen and hidden on lg screen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lex justify-between bg-white max-w-6xl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Lef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relative hidden lg:inline-grid h-24 w-24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ocw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relative w-10 h-10 lg:hidden flex-shrink-0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jjm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Middle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Righ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Default="007F26F3"/>
    <w:p w:rsidR="007F26F3" w:rsidRDefault="00CB21B7">
      <w:r>
        <w:t>Tailwind Icon:</w:t>
      </w:r>
    </w:p>
    <w:p w:rsidR="00CB21B7" w:rsidRDefault="00CB21B7">
      <w:r>
        <w:t>heroIcons.com</w:t>
      </w:r>
    </w:p>
    <w:p w:rsidR="007331FA" w:rsidRPr="007331FA" w:rsidRDefault="007331FA" w:rsidP="007331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npm install @heroicons/react</w:t>
      </w:r>
    </w:p>
    <w:p w:rsidR="007331FA" w:rsidRDefault="007331FA"/>
    <w:p w:rsidR="003C2AB8" w:rsidRDefault="003C2AB8">
      <w:r>
        <w:t>To use input field and forms:</w:t>
      </w:r>
    </w:p>
    <w:p w:rsidR="00B31617" w:rsidRDefault="003C2AB8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yarn add @tailwindcss/forms</w:t>
      </w: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then update plugins in tailwindcss.config.js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mod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jit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urg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pages/**/*.{js,ts,jsx,tsx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components/**/*.{js,ts,jsx,tsx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darkMod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6A9955"/>
          <w:sz w:val="21"/>
          <w:szCs w:val="21"/>
        </w:rPr>
        <w:t>// or 'media' or 'class'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them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variants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lugins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@tailwindcss/forms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1617" w:rsidRPr="00D94E2B" w:rsidRDefault="00B31617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</w:p>
    <w:p w:rsidR="00B110F6" w:rsidRPr="00D94E2B" w:rsidRDefault="00B110F6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  <w:r w:rsidRPr="00D94E2B">
        <w:rPr>
          <w:rFonts w:ascii="Consolas" w:hAnsi="Consolas"/>
          <w:color w:val="24292F"/>
          <w:sz w:val="28"/>
          <w:szCs w:val="28"/>
        </w:rPr>
        <w:t>Custom Classes in tailwind: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Create styles folder in root, and then create globals.css file in it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Creating navBtn class</w:t>
      </w:r>
    </w:p>
    <w:p w:rsidR="00B110F6" w:rsidRPr="00B110F6" w:rsidRDefault="00B110F6" w:rsidP="00B110F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24292F"/>
        </w:rPr>
        <w:br/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ase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utilitie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lay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.navBt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idde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-6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m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inline-flex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ursor-pointer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ov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scale-125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transition-all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duration-150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ease-out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pdate _app.js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'../styles/globals.css'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110F6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2577AA" w:rsidRDefault="002577AA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sing Custom Class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flex items-center justify-end space-x-4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navBtn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MenuIcon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h-6 md:hidden cursor-pointer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PaperAirplaneIcon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navBtn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3C2AB8" w:rsidRDefault="003C2AB8"/>
    <w:p w:rsidR="00F810E4" w:rsidRDefault="00F810E4">
      <w:pPr>
        <w:rPr>
          <w:sz w:val="28"/>
          <w:szCs w:val="28"/>
        </w:rPr>
      </w:pPr>
      <w:r>
        <w:t xml:space="preserve"> </w:t>
      </w:r>
      <w:r>
        <w:rPr>
          <w:sz w:val="28"/>
          <w:szCs w:val="28"/>
        </w:rPr>
        <w:t>Getting Fake Data from faker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faker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./Story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10E4" w:rsidRPr="00F810E4" w:rsidRDefault="00F810E4" w:rsidP="00F810E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6A9955"/>
          <w:sz w:val="21"/>
          <w:szCs w:val="21"/>
        </w:rPr>
        <w:t>//here suggestions is dictionary of fake data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]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...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helper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contextualCard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)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}, 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)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Default="00F810E4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  <w:r>
        <w:rPr>
          <w:sz w:val="28"/>
          <w:szCs w:val="28"/>
        </w:rPr>
        <w:t>To Use pixels or specific value in tailwind</w:t>
      </w:r>
    </w:p>
    <w:p w:rsidR="00914EEA" w:rsidRPr="00914EEA" w:rsidRDefault="00914EEA" w:rsidP="00914E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EE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14E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4EEA">
        <w:rPr>
          <w:rFonts w:ascii="Consolas" w:eastAsia="Times New Roman" w:hAnsi="Consolas" w:cs="Times New Roman"/>
          <w:color w:val="CE9178"/>
          <w:sz w:val="21"/>
          <w:szCs w:val="21"/>
        </w:rPr>
        <w:t>"h-14 w-14 rounded-full p-[1.5px]</w:t>
      </w:r>
    </w:p>
    <w:p w:rsidR="00914EEA" w:rsidRPr="00F810E4" w:rsidRDefault="00914EEA">
      <w:pPr>
        <w:rPr>
          <w:sz w:val="28"/>
          <w:szCs w:val="28"/>
        </w:rPr>
      </w:pPr>
    </w:p>
    <w:sectPr w:rsidR="00914EEA" w:rsidRPr="00F810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tDSxNLSwtLAwNjdW0lEKTi0uzszPAykwrAUAVX/eYiwAAAA="/>
  </w:docVars>
  <w:rsids>
    <w:rsidRoot w:val="0061465B"/>
    <w:rsid w:val="0002268E"/>
    <w:rsid w:val="00034686"/>
    <w:rsid w:val="002577AA"/>
    <w:rsid w:val="003C2AB8"/>
    <w:rsid w:val="004412E4"/>
    <w:rsid w:val="005E5DBE"/>
    <w:rsid w:val="0061465B"/>
    <w:rsid w:val="007331FA"/>
    <w:rsid w:val="007E366D"/>
    <w:rsid w:val="007F26F3"/>
    <w:rsid w:val="008E04F6"/>
    <w:rsid w:val="00914EEA"/>
    <w:rsid w:val="00A41325"/>
    <w:rsid w:val="00B110F6"/>
    <w:rsid w:val="00B23596"/>
    <w:rsid w:val="00B31617"/>
    <w:rsid w:val="00B51B6C"/>
    <w:rsid w:val="00BA76FE"/>
    <w:rsid w:val="00CB21B7"/>
    <w:rsid w:val="00D1307D"/>
    <w:rsid w:val="00D94E2B"/>
    <w:rsid w:val="00F81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95350B-52DE-468B-A024-9D13AC97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1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1F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6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9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3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7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3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0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7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5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0</cp:revision>
  <dcterms:created xsi:type="dcterms:W3CDTF">2021-10-19T06:44:00Z</dcterms:created>
  <dcterms:modified xsi:type="dcterms:W3CDTF">2021-10-19T12:24:00Z</dcterms:modified>
</cp:coreProperties>
</file>